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BA31E" w14:textId="77777777" w:rsidR="009E4C35" w:rsidRPr="00D16CAF" w:rsidRDefault="009E4C35" w:rsidP="009E4C35">
      <w:pPr>
        <w:rPr>
          <w:rFonts w:cstheme="minorHAnsi"/>
        </w:rPr>
      </w:pPr>
    </w:p>
    <w:p w14:paraId="4DED6999" w14:textId="77777777" w:rsidR="009E4C35" w:rsidRPr="00D16CAF" w:rsidRDefault="009E4C35" w:rsidP="009E4C35">
      <w:pPr>
        <w:rPr>
          <w:rFonts w:cstheme="minorHAnsi"/>
        </w:rPr>
      </w:pPr>
    </w:p>
    <w:p w14:paraId="27F8F929" w14:textId="219B3EED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</w:t>
      </w:r>
      <w:r w:rsidR="000921AF">
        <w:rPr>
          <w:rFonts w:cstheme="minorHAnsi"/>
          <w:b/>
          <w:sz w:val="32"/>
        </w:rPr>
        <w:t>581:</w:t>
      </w:r>
      <w:r w:rsidR="00D16CAF" w:rsidRPr="00B1435F">
        <w:rPr>
          <w:rFonts w:cstheme="minorHAnsi"/>
          <w:b/>
          <w:sz w:val="32"/>
        </w:rPr>
        <w:t xml:space="preserve">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476B491E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r w:rsidR="00C62129">
        <w:rPr>
          <w:rFonts w:cstheme="minorHAnsi"/>
          <w:b/>
        </w:rPr>
        <w:t>Kevin Green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33FBCB9A" w14:textId="570DECA7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Title/Topic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955B5E">
        <w:rPr>
          <w:rFonts w:cstheme="minorHAnsi"/>
          <w:b/>
        </w:rPr>
        <w:t>Portfolio Project</w:t>
      </w:r>
    </w:p>
    <w:p w14:paraId="5DBE9315" w14:textId="77777777" w:rsidR="009E4C35" w:rsidRPr="00D16CAF" w:rsidRDefault="009E4C35" w:rsidP="009E4C35">
      <w:pPr>
        <w:rPr>
          <w:rFonts w:cstheme="minorHAnsi"/>
        </w:rPr>
      </w:pPr>
    </w:p>
    <w:p w14:paraId="731D790C" w14:textId="7A0D8001" w:rsidR="00474A51" w:rsidRPr="00474A51" w:rsidRDefault="00474A51" w:rsidP="009E4C35">
      <w:pPr>
        <w:rPr>
          <w:rFonts w:cstheme="minorHAnsi"/>
          <w:b/>
        </w:rPr>
      </w:pPr>
      <w:r w:rsidRPr="00474A51">
        <w:rPr>
          <w:rFonts w:cstheme="minorHAnsi"/>
          <w:b/>
        </w:rPr>
        <w:t xml:space="preserve">Please answer the following questions in detail </w:t>
      </w:r>
      <w:r w:rsidRPr="00BD0C3C">
        <w:rPr>
          <w:rFonts w:cstheme="minorHAnsi"/>
          <w:b/>
        </w:rPr>
        <w:t>(</w:t>
      </w:r>
      <w:r w:rsidRPr="00BD0C3C">
        <w:rPr>
          <w:rFonts w:cstheme="minorHAnsi"/>
          <w:b/>
          <w:i/>
        </w:rPr>
        <w:t>meaning a minimum of two complete sentence</w:t>
      </w:r>
      <w:r w:rsidR="00956621" w:rsidRPr="00BD0C3C">
        <w:rPr>
          <w:rFonts w:cstheme="minorHAnsi"/>
          <w:b/>
          <w:i/>
        </w:rPr>
        <w:t>s</w:t>
      </w:r>
      <w:r w:rsidRPr="00BD0C3C">
        <w:rPr>
          <w:rFonts w:cstheme="minorHAnsi"/>
          <w:b/>
          <w:i/>
        </w:rPr>
        <w:t xml:space="preserve"> per question</w:t>
      </w:r>
      <w:r w:rsidRPr="00BD0C3C">
        <w:rPr>
          <w:rFonts w:cstheme="minorHAnsi"/>
          <w:b/>
        </w:rPr>
        <w:t xml:space="preserve">). </w:t>
      </w:r>
      <w:r w:rsidRPr="00474A51">
        <w:rPr>
          <w:rFonts w:cstheme="minorHAnsi"/>
          <w:b/>
        </w:rPr>
        <w:t>Feel free to type your answers after the questions below</w:t>
      </w:r>
      <w:r>
        <w:rPr>
          <w:rFonts w:cstheme="minorHAnsi"/>
          <w:b/>
        </w:rPr>
        <w:t>.</w:t>
      </w:r>
      <w:r w:rsidRPr="00474A51">
        <w:rPr>
          <w:rFonts w:cstheme="minorHAnsi"/>
          <w:b/>
        </w:rPr>
        <w:t xml:space="preserve"> Your completed self-evaluation </w:t>
      </w:r>
      <w:r w:rsidR="00381A31">
        <w:rPr>
          <w:rFonts w:cstheme="minorHAnsi"/>
          <w:b/>
        </w:rPr>
        <w:t>should be uploaded to the Week 1</w:t>
      </w:r>
      <w:r w:rsidRPr="00474A51">
        <w:rPr>
          <w:rFonts w:cstheme="minorHAnsi"/>
          <w:b/>
        </w:rPr>
        <w:t xml:space="preserve"> </w:t>
      </w:r>
      <w:r w:rsidR="000921AF">
        <w:rPr>
          <w:rFonts w:cstheme="minorHAnsi"/>
          <w:b/>
        </w:rPr>
        <w:t xml:space="preserve">Capstone </w:t>
      </w:r>
      <w:r w:rsidR="00DF1904">
        <w:rPr>
          <w:rFonts w:cstheme="minorHAnsi"/>
          <w:b/>
        </w:rPr>
        <w:t>Milestone</w:t>
      </w:r>
      <w:r w:rsidRPr="00474A51">
        <w:rPr>
          <w:rFonts w:cstheme="minorHAnsi"/>
          <w:b/>
        </w:rPr>
        <w:t xml:space="preserve"> page</w:t>
      </w:r>
      <w:r w:rsidR="00DF1904">
        <w:rPr>
          <w:rFonts w:cstheme="minorHAnsi"/>
          <w:b/>
        </w:rPr>
        <w:t xml:space="preserve"> for the self-intro</w:t>
      </w:r>
      <w:r w:rsidR="000921AF">
        <w:rPr>
          <w:rFonts w:cstheme="minorHAnsi"/>
          <w:b/>
        </w:rPr>
        <w:t>duction</w:t>
      </w:r>
      <w:r w:rsidR="00DF1904">
        <w:rPr>
          <w:rFonts w:cstheme="minorHAnsi"/>
          <w:b/>
        </w:rPr>
        <w:t xml:space="preserve"> speech and to</w:t>
      </w:r>
      <w:r w:rsidR="00381A31">
        <w:rPr>
          <w:rFonts w:cstheme="minorHAnsi"/>
          <w:b/>
        </w:rPr>
        <w:t xml:space="preserve"> the Week 8 </w:t>
      </w:r>
      <w:r w:rsidR="000921AF">
        <w:rPr>
          <w:rFonts w:cstheme="minorHAnsi"/>
          <w:b/>
        </w:rPr>
        <w:t>Capstone P</w:t>
      </w:r>
      <w:r w:rsidR="00DF1904">
        <w:rPr>
          <w:rFonts w:cstheme="minorHAnsi"/>
          <w:b/>
        </w:rPr>
        <w:t>roject</w:t>
      </w:r>
      <w:r w:rsidR="00381A31">
        <w:rPr>
          <w:rFonts w:cstheme="minorHAnsi"/>
          <w:b/>
        </w:rPr>
        <w:t xml:space="preserve"> page for the final assignment</w:t>
      </w:r>
      <w:r w:rsidRPr="00474A51">
        <w:rPr>
          <w:rFonts w:cstheme="minorHAnsi"/>
          <w:b/>
        </w:rPr>
        <w:t>.</w:t>
      </w:r>
    </w:p>
    <w:p w14:paraId="0C4F2E21" w14:textId="57A15A9F" w:rsidR="009E4C35" w:rsidRPr="00D16CAF" w:rsidRDefault="009E4C35" w:rsidP="009E4C35">
      <w:pPr>
        <w:rPr>
          <w:rFonts w:cstheme="minorHAnsi"/>
        </w:rPr>
      </w:pPr>
    </w:p>
    <w:p w14:paraId="54A96DF8" w14:textId="79E0D155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 xml:space="preserve">How well did you </w:t>
      </w:r>
      <w:r w:rsidR="00647A52">
        <w:rPr>
          <w:rFonts w:cstheme="minorHAnsi"/>
        </w:rPr>
        <w:t xml:space="preserve">believe that you </w:t>
      </w:r>
      <w:r w:rsidRPr="00D16CAF">
        <w:rPr>
          <w:rFonts w:cstheme="minorHAnsi"/>
        </w:rPr>
        <w:t>explain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and support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your ideas?</w:t>
      </w:r>
    </w:p>
    <w:p w14:paraId="02ECB5F6" w14:textId="407A0FC0" w:rsidR="00474A51" w:rsidRDefault="00474A51" w:rsidP="009E4C35">
      <w:pPr>
        <w:rPr>
          <w:rFonts w:cstheme="minorHAnsi"/>
        </w:rPr>
      </w:pPr>
    </w:p>
    <w:p w14:paraId="25BB1810" w14:textId="19941412" w:rsidR="00C62129" w:rsidRDefault="00C62129" w:rsidP="009E4C35">
      <w:pPr>
        <w:rPr>
          <w:rFonts w:cstheme="minorHAnsi"/>
        </w:rPr>
      </w:pPr>
      <w:r>
        <w:rPr>
          <w:rFonts w:cstheme="minorHAnsi"/>
        </w:rPr>
        <w:t xml:space="preserve">I believe that I explained and supported my ideas in a concise manner for those who may not be very familiar with futures trading or how financial markets work. When trying to explain the different models within the research project, I was caution with getting into the details on model construction for fear of going over the allotted time limit. </w:t>
      </w:r>
    </w:p>
    <w:p w14:paraId="4E0D634D" w14:textId="77777777" w:rsidR="009E4C35" w:rsidRPr="00D16CAF" w:rsidRDefault="009E4C35" w:rsidP="009E4C35">
      <w:pPr>
        <w:rPr>
          <w:rFonts w:cstheme="minorHAnsi"/>
        </w:rPr>
      </w:pPr>
    </w:p>
    <w:p w14:paraId="62F9E95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purpose and speaking topic?</w:t>
      </w:r>
    </w:p>
    <w:p w14:paraId="2878D751" w14:textId="5DD9187F" w:rsidR="00474A51" w:rsidRDefault="00C62129" w:rsidP="009E4C35">
      <w:pPr>
        <w:rPr>
          <w:rFonts w:cstheme="minorHAnsi"/>
        </w:rPr>
      </w:pPr>
      <w:r>
        <w:rPr>
          <w:rFonts w:cstheme="minorHAnsi"/>
        </w:rPr>
        <w:t xml:space="preserve">I stated the purpose of the video and spoke directly about the project throughout the entire video. At certain times within the video, I made references to previous points </w:t>
      </w:r>
      <w:proofErr w:type="gramStart"/>
      <w:r>
        <w:rPr>
          <w:rFonts w:cstheme="minorHAnsi"/>
        </w:rPr>
        <w:t>in order to</w:t>
      </w:r>
      <w:proofErr w:type="gramEnd"/>
      <w:r>
        <w:rPr>
          <w:rFonts w:cstheme="minorHAnsi"/>
        </w:rPr>
        <w:t xml:space="preserve"> tie the different subject matters together. </w:t>
      </w:r>
    </w:p>
    <w:p w14:paraId="3EE900D0" w14:textId="77777777" w:rsidR="009E4C35" w:rsidRPr="00D16CAF" w:rsidRDefault="009E4C35" w:rsidP="009E4C35">
      <w:pPr>
        <w:rPr>
          <w:rFonts w:cstheme="minorHAnsi"/>
        </w:rPr>
      </w:pPr>
    </w:p>
    <w:p w14:paraId="0BD102DC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thesis?</w:t>
      </w:r>
    </w:p>
    <w:p w14:paraId="6C67567C" w14:textId="51401C29" w:rsidR="00474A51" w:rsidRDefault="00C62129" w:rsidP="009E4C35">
      <w:pPr>
        <w:rPr>
          <w:rFonts w:cstheme="minorHAnsi"/>
        </w:rPr>
      </w:pPr>
      <w:r>
        <w:rPr>
          <w:rFonts w:cstheme="minorHAnsi"/>
        </w:rPr>
        <w:t xml:space="preserve">Yes, I clearly stated my thesis and provided context as to why the thesis was important to stakeholders. I felt I did a great job with staying on topic and not discussing items that were not related to the core subject matter. </w:t>
      </w:r>
    </w:p>
    <w:p w14:paraId="536DC576" w14:textId="77777777" w:rsidR="009E4C35" w:rsidRPr="00D16CAF" w:rsidRDefault="009E4C35" w:rsidP="009E4C35">
      <w:pPr>
        <w:rPr>
          <w:rFonts w:cstheme="minorHAnsi"/>
        </w:rPr>
      </w:pPr>
    </w:p>
    <w:p w14:paraId="353D27CB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 was your introduction?</w:t>
      </w:r>
    </w:p>
    <w:p w14:paraId="062C6E1E" w14:textId="52B8B1E2" w:rsidR="00474A51" w:rsidRDefault="00C62129" w:rsidP="009E4C35">
      <w:pPr>
        <w:rPr>
          <w:rFonts w:cstheme="minorHAnsi"/>
        </w:rPr>
      </w:pPr>
      <w:r>
        <w:rPr>
          <w:rFonts w:cstheme="minorHAnsi"/>
        </w:rPr>
        <w:t xml:space="preserve">The introduction was very effective and concise. Enough background information was provided to provide a foundation for the entire video without overwhelming the audience. </w:t>
      </w:r>
    </w:p>
    <w:p w14:paraId="7189206E" w14:textId="77777777" w:rsidR="009E4C35" w:rsidRPr="00D16CAF" w:rsidRDefault="009E4C35" w:rsidP="009E4C35">
      <w:pPr>
        <w:rPr>
          <w:rFonts w:cstheme="minorHAnsi"/>
        </w:rPr>
      </w:pPr>
    </w:p>
    <w:p w14:paraId="34AE0A4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eview your main points?</w:t>
      </w:r>
    </w:p>
    <w:p w14:paraId="1EECCFFC" w14:textId="128CFD9A" w:rsidR="009E4C35" w:rsidRDefault="009E4C35" w:rsidP="009E4C35">
      <w:pPr>
        <w:rPr>
          <w:rFonts w:cstheme="minorHAnsi"/>
        </w:rPr>
      </w:pPr>
    </w:p>
    <w:p w14:paraId="45E9AFE6" w14:textId="3844F0B1" w:rsidR="00C62129" w:rsidRDefault="00C62129" w:rsidP="009E4C35">
      <w:pPr>
        <w:rPr>
          <w:rFonts w:cstheme="minorHAnsi"/>
        </w:rPr>
      </w:pPr>
      <w:r>
        <w:rPr>
          <w:rFonts w:cstheme="minorHAnsi"/>
        </w:rPr>
        <w:t xml:space="preserve">I previewed the main talking points while going over the importance of the basic market structure of the </w:t>
      </w:r>
      <w:r w:rsidR="00955B5E">
        <w:rPr>
          <w:rFonts w:cstheme="minorHAnsi"/>
        </w:rPr>
        <w:t xml:space="preserve">commodity exchange. I also revisited the main points at the end of the video to ensure each item was covered. </w:t>
      </w:r>
    </w:p>
    <w:p w14:paraId="68191814" w14:textId="77777777" w:rsidR="00955B5E" w:rsidRPr="00D16CAF" w:rsidRDefault="00955B5E" w:rsidP="009E4C35">
      <w:pPr>
        <w:rPr>
          <w:rFonts w:cstheme="minorHAnsi"/>
        </w:rPr>
      </w:pPr>
    </w:p>
    <w:p w14:paraId="7DF3B7F5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use transitions?</w:t>
      </w:r>
    </w:p>
    <w:p w14:paraId="09E521CD" w14:textId="13BAC6A2" w:rsidR="00474A51" w:rsidRDefault="00955B5E" w:rsidP="009E4C35">
      <w:pPr>
        <w:rPr>
          <w:rFonts w:cstheme="minorHAnsi"/>
        </w:rPr>
      </w:pPr>
      <w:r>
        <w:rPr>
          <w:rFonts w:cstheme="minorHAnsi"/>
        </w:rPr>
        <w:t xml:space="preserve">Transitions are still an item that I am working on, and I felt that I did a few great </w:t>
      </w:r>
      <w:proofErr w:type="gramStart"/>
      <w:r>
        <w:rPr>
          <w:rFonts w:cstheme="minorHAnsi"/>
        </w:rPr>
        <w:t>transitions</w:t>
      </w:r>
      <w:proofErr w:type="gramEnd"/>
      <w:r>
        <w:rPr>
          <w:rFonts w:cstheme="minorHAnsi"/>
        </w:rPr>
        <w:t xml:space="preserve"> but I could have structured the speech a little better to ensure proper flow. </w:t>
      </w:r>
    </w:p>
    <w:p w14:paraId="364E6940" w14:textId="77777777" w:rsidR="009E4C35" w:rsidRPr="00D16CAF" w:rsidRDefault="009E4C35" w:rsidP="009E4C35">
      <w:pPr>
        <w:rPr>
          <w:rFonts w:cstheme="minorHAnsi"/>
        </w:rPr>
      </w:pPr>
    </w:p>
    <w:p w14:paraId="792883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ovide adequate nonverbal support?</w:t>
      </w:r>
    </w:p>
    <w:p w14:paraId="192D613C" w14:textId="58E04813" w:rsidR="009E4C35" w:rsidRPr="00D16CAF" w:rsidRDefault="00955B5E" w:rsidP="009E4C35">
      <w:pPr>
        <w:rPr>
          <w:rFonts w:cstheme="minorHAnsi"/>
        </w:rPr>
      </w:pPr>
      <w:r>
        <w:rPr>
          <w:rFonts w:cstheme="minorHAnsi"/>
        </w:rPr>
        <w:t>Non-verbal support is a strong area for me. I tend to use my hands when emphasizing certain areas of the speech as well as referencing the presentation data to solidify a thought.</w:t>
      </w:r>
    </w:p>
    <w:p w14:paraId="7CF7FF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lastRenderedPageBreak/>
        <w:t>Did you use visual aids?</w:t>
      </w:r>
    </w:p>
    <w:p w14:paraId="510F077C" w14:textId="77777777" w:rsidR="00474A51" w:rsidRDefault="00474A51" w:rsidP="009E4C35">
      <w:pPr>
        <w:rPr>
          <w:rFonts w:cstheme="minorHAnsi"/>
        </w:rPr>
      </w:pPr>
    </w:p>
    <w:p w14:paraId="489F08DF" w14:textId="58E03870" w:rsidR="009E4C35" w:rsidRDefault="00955B5E" w:rsidP="009E4C35">
      <w:pPr>
        <w:rPr>
          <w:rFonts w:cstheme="minorHAnsi"/>
        </w:rPr>
      </w:pPr>
      <w:r>
        <w:rPr>
          <w:rFonts w:cstheme="minorHAnsi"/>
        </w:rPr>
        <w:t>Yes, the visual aid that was used is a PowerPoint. I also had graphical references within the presentation as well to better explain the content.</w:t>
      </w:r>
    </w:p>
    <w:p w14:paraId="2689C297" w14:textId="77777777" w:rsidR="00955B5E" w:rsidRPr="00D16CAF" w:rsidRDefault="00955B5E" w:rsidP="009E4C35">
      <w:pPr>
        <w:rPr>
          <w:rFonts w:cstheme="minorHAnsi"/>
        </w:rPr>
      </w:pPr>
    </w:p>
    <w:p w14:paraId="18243146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cue for closure?</w:t>
      </w:r>
    </w:p>
    <w:p w14:paraId="3F83113D" w14:textId="0890356C" w:rsidR="00474A51" w:rsidRDefault="00955B5E" w:rsidP="009E4C35">
      <w:pPr>
        <w:rPr>
          <w:rFonts w:cstheme="minorHAnsi"/>
        </w:rPr>
      </w:pPr>
      <w:r>
        <w:rPr>
          <w:rFonts w:cstheme="minorHAnsi"/>
        </w:rPr>
        <w:t xml:space="preserve">Once I landed on the conclusion slide, I completed a quick recap and provided my recommendations per the instructions. I ended the video with </w:t>
      </w:r>
      <w:proofErr w:type="gramStart"/>
      <w:r>
        <w:rPr>
          <w:rFonts w:cstheme="minorHAnsi"/>
        </w:rPr>
        <w:t>a</w:t>
      </w:r>
      <w:proofErr w:type="gramEnd"/>
      <w:r>
        <w:rPr>
          <w:rFonts w:cstheme="minorHAnsi"/>
        </w:rPr>
        <w:t xml:space="preserve"> appreciation statement and a proper signoff. </w:t>
      </w:r>
    </w:p>
    <w:p w14:paraId="22391D97" w14:textId="77777777" w:rsidR="009E4C35" w:rsidRPr="00D16CAF" w:rsidRDefault="009E4C35" w:rsidP="009E4C35">
      <w:pPr>
        <w:rPr>
          <w:rFonts w:cstheme="minorHAnsi"/>
        </w:rPr>
      </w:pPr>
    </w:p>
    <w:p w14:paraId="0430E7D3" w14:textId="77777777" w:rsidR="009E4C35" w:rsidRPr="00D16CAF" w:rsidRDefault="00D16CAF" w:rsidP="009E4C35">
      <w:pPr>
        <w:rPr>
          <w:rFonts w:cstheme="minorHAnsi"/>
        </w:rPr>
      </w:pPr>
      <w:r>
        <w:rPr>
          <w:rFonts w:cstheme="minorHAnsi"/>
        </w:rPr>
        <w:t>Did you restate your thesis and main points?</w:t>
      </w:r>
    </w:p>
    <w:p w14:paraId="633A4571" w14:textId="6D3609B4" w:rsidR="00474A51" w:rsidRDefault="00955B5E" w:rsidP="009E4C35">
      <w:pPr>
        <w:rPr>
          <w:rFonts w:cstheme="minorHAnsi"/>
        </w:rPr>
      </w:pPr>
      <w:r>
        <w:rPr>
          <w:rFonts w:cstheme="minorHAnsi"/>
        </w:rPr>
        <w:t xml:space="preserve">Yes, at the end of the video I restated the main points and why they were important to the research project. Throughout the video I restated several different key items to ensure they were top of mind for the audience. </w:t>
      </w:r>
    </w:p>
    <w:p w14:paraId="4D86FE4E" w14:textId="77777777" w:rsidR="009E4C35" w:rsidRPr="00D16CAF" w:rsidRDefault="009E4C35" w:rsidP="009E4C35">
      <w:pPr>
        <w:rPr>
          <w:rFonts w:cstheme="minorHAnsi"/>
        </w:rPr>
      </w:pPr>
    </w:p>
    <w:p w14:paraId="4ED6D2A6" w14:textId="4006C63D" w:rsidR="00B674DC" w:rsidRDefault="00B674DC">
      <w:r>
        <w:t xml:space="preserve">Looking over your </w:t>
      </w:r>
      <w:r w:rsidR="00647A52">
        <w:rPr>
          <w:sz w:val="20"/>
          <w:szCs w:val="20"/>
        </w:rPr>
        <w:t>Microsoft Office Presenter Coach</w:t>
      </w:r>
      <w:r w:rsidR="00647A52">
        <w:t xml:space="preserve"> </w:t>
      </w:r>
      <w:r>
        <w:t>report, what were your areas of strength? What areas do you need to work on? How do you plan to address these areas?</w:t>
      </w:r>
    </w:p>
    <w:p w14:paraId="7D79FAC7" w14:textId="4B969117" w:rsidR="00DF1904" w:rsidRDefault="00DF1904"/>
    <w:p w14:paraId="207A3E85" w14:textId="0FB4D186" w:rsidR="00955B5E" w:rsidRDefault="00955B5E" w:rsidP="00955B5E">
      <w:r>
        <w:t xml:space="preserve">Some of the areas where I was strong is the pace of words throughout my presentation, inclusive language. And originality. </w:t>
      </w:r>
      <w:r>
        <w:t>I continue to use filler words which is an area I continue to work on personally and professionally.</w:t>
      </w:r>
    </w:p>
    <w:p w14:paraId="6A48EF4D" w14:textId="0B1155E9" w:rsidR="00DF1904" w:rsidRDefault="00DF1904"/>
    <w:p w14:paraId="33198591" w14:textId="7525CECF" w:rsidR="00DF1904" w:rsidRDefault="00DF1904"/>
    <w:p w14:paraId="467BD1D0" w14:textId="08B62B7D" w:rsidR="00DF1904" w:rsidRPr="00D16CAF" w:rsidRDefault="00DF1904">
      <w:r>
        <w:t xml:space="preserve">What is the link to your </w:t>
      </w:r>
      <w:proofErr w:type="spellStart"/>
      <w:r>
        <w:t>Youtube</w:t>
      </w:r>
      <w:proofErr w:type="spellEnd"/>
      <w:r>
        <w:t xml:space="preserve"> video?</w:t>
      </w:r>
      <w:r w:rsidR="00955B5E">
        <w:object w:dxaOrig="1539" w:dyaOrig="997" w14:anchorId="4FAF1C0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5pt" o:ole="">
            <v:imagedata r:id="rId4" o:title=""/>
          </v:shape>
          <o:OLEObject Type="Embed" ProgID="Package" ShapeID="_x0000_i1025" DrawAspect="Icon" ObjectID="_1731674226" r:id="rId5"/>
        </w:object>
      </w:r>
    </w:p>
    <w:sectPr w:rsidR="00DF1904" w:rsidRPr="00D16CAF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cxMzQ2MTA2MjBV0lEKTi0uzszPAykwqgUAAAvsjCwAAAA="/>
  </w:docVars>
  <w:rsids>
    <w:rsidRoot w:val="009E4C35"/>
    <w:rsid w:val="000921AF"/>
    <w:rsid w:val="001F792A"/>
    <w:rsid w:val="00351443"/>
    <w:rsid w:val="00381A31"/>
    <w:rsid w:val="003C5C6A"/>
    <w:rsid w:val="00474A51"/>
    <w:rsid w:val="004B35B9"/>
    <w:rsid w:val="00543A00"/>
    <w:rsid w:val="00647A52"/>
    <w:rsid w:val="006739DF"/>
    <w:rsid w:val="006B57F9"/>
    <w:rsid w:val="00955B5E"/>
    <w:rsid w:val="00956621"/>
    <w:rsid w:val="009E4C35"/>
    <w:rsid w:val="00B1435F"/>
    <w:rsid w:val="00B674DC"/>
    <w:rsid w:val="00BB0A0A"/>
    <w:rsid w:val="00BD0C3C"/>
    <w:rsid w:val="00C62129"/>
    <w:rsid w:val="00D137AF"/>
    <w:rsid w:val="00D16CAF"/>
    <w:rsid w:val="00DF19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4F2AC8B-72EF-442E-8695-06BB122B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0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Wentworth</dc:creator>
  <cp:lastModifiedBy>Green, Kevin M</cp:lastModifiedBy>
  <cp:revision>2</cp:revision>
  <dcterms:created xsi:type="dcterms:W3CDTF">2022-12-04T22:51:00Z</dcterms:created>
  <dcterms:modified xsi:type="dcterms:W3CDTF">2022-12-04T22:51:00Z</dcterms:modified>
</cp:coreProperties>
</file>